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645BC" w14:textId="6EBE1F71" w:rsidR="00190D95" w:rsidRPr="001D62F7" w:rsidRDefault="005865B1" w:rsidP="0070590D">
      <w:pPr>
        <w:pStyle w:val="Header"/>
        <w:tabs>
          <w:tab w:val="clear" w:pos="4320"/>
          <w:tab w:val="clear" w:pos="8640"/>
        </w:tabs>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CF1BE47" w14:textId="30924655" w:rsidR="001A274B" w:rsidRDefault="001A274B" w:rsidP="00992D3B">
                            <w:pPr>
                              <w:rPr>
                                <w:rFonts w:ascii="Arial" w:hAnsi="Arial" w:cs="Arial"/>
                                <w:color w:val="000000"/>
                                <w:sz w:val="14"/>
                                <w:szCs w:val="14"/>
                                <w:lang w:val="haw-US"/>
                              </w:rPr>
                            </w:pPr>
                            <w:r>
                              <w:rPr>
                                <w:rFonts w:ascii="Arial" w:hAnsi="Arial" w:cs="Arial"/>
                                <w:color w:val="000000"/>
                                <w:sz w:val="14"/>
                                <w:szCs w:val="14"/>
                              </w:rPr>
                              <w:t>K</w:t>
                            </w:r>
                            <w:r>
                              <w:rPr>
                                <w:rFonts w:ascii="Arial" w:hAnsi="Arial" w:cs="Arial"/>
                                <w:color w:val="000000"/>
                                <w:sz w:val="14"/>
                                <w:szCs w:val="14"/>
                                <w:lang w:val="haw-US"/>
                              </w:rPr>
                              <w:t>ĒHAULANI PUʻU</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CF1BE47" w14:textId="30924655" w:rsidR="001A274B" w:rsidRDefault="001A274B" w:rsidP="00992D3B">
                      <w:pPr>
                        <w:rPr>
                          <w:rFonts w:ascii="Arial" w:hAnsi="Arial" w:cs="Arial"/>
                          <w:color w:val="000000"/>
                          <w:sz w:val="14"/>
                          <w:szCs w:val="14"/>
                          <w:lang w:val="haw-US"/>
                        </w:rPr>
                      </w:pPr>
                      <w:r>
                        <w:rPr>
                          <w:rFonts w:ascii="Arial" w:hAnsi="Arial" w:cs="Arial"/>
                          <w:color w:val="000000"/>
                          <w:sz w:val="14"/>
                          <w:szCs w:val="14"/>
                        </w:rPr>
                        <w:t>K</w:t>
                      </w:r>
                      <w:r>
                        <w:rPr>
                          <w:rFonts w:ascii="Arial" w:hAnsi="Arial" w:cs="Arial"/>
                          <w:color w:val="000000"/>
                          <w:sz w:val="14"/>
                          <w:szCs w:val="14"/>
                          <w:lang w:val="haw-US"/>
                        </w:rPr>
                        <w:t>ĒHAULANI PUʻU</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70590D">
        <w:rPr>
          <w:rFonts w:ascii="Arial" w:hAnsi="Arial" w:cs="Arial"/>
          <w:lang w:val="haw-US"/>
        </w:rPr>
        <w:t xml:space="preserve">              </w:t>
      </w:r>
      <w:r w:rsidR="00AC1B7D">
        <w:rPr>
          <w:rFonts w:ascii="Arial" w:hAnsi="Arial" w:cs="Arial"/>
          <w:lang w:val="haw-US"/>
        </w:rPr>
        <w:t xml:space="preserve"> </w:t>
      </w:r>
      <w:r w:rsidR="002463AB">
        <w:rPr>
          <w:rFonts w:ascii="Arial" w:hAnsi="Arial" w:cs="Arial"/>
          <w:lang w:val="en-US"/>
        </w:rPr>
        <w:t xml:space="preserve">   </w:t>
      </w:r>
      <w:r w:rsidR="009265C4">
        <w:rPr>
          <w:rFonts w:ascii="Arial" w:hAnsi="Arial" w:cs="Arial"/>
          <w:lang w:val="en-US"/>
        </w:rPr>
        <w:t>April 2</w:t>
      </w:r>
      <w:r w:rsidR="00530E7B">
        <w:rPr>
          <w:rFonts w:ascii="Arial" w:hAnsi="Arial" w:cs="Arial"/>
          <w:lang w:val="en-US"/>
        </w:rPr>
        <w:t>9</w:t>
      </w:r>
      <w:r w:rsidR="001A274B">
        <w:rPr>
          <w:rFonts w:ascii="Arial" w:hAnsi="Arial" w:cs="Arial"/>
          <w:lang w:val="haw-US"/>
        </w:rPr>
        <w:t>, 2025</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386309CF" w14:textId="2ACAC489" w:rsidR="002463AB" w:rsidRDefault="00190D95" w:rsidP="00190D95">
      <w:pPr>
        <w:pStyle w:val="Header"/>
        <w:tabs>
          <w:tab w:val="left" w:pos="720"/>
        </w:tabs>
        <w:ind w:right="-180"/>
        <w:rPr>
          <w:rFonts w:ascii="Arial" w:hAnsi="Arial" w:cs="Arial"/>
          <w:noProof/>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sidR="00530E7B">
        <w:rPr>
          <w:rFonts w:ascii="Arial" w:hAnsi="Arial" w:cs="Arial"/>
          <w:noProof/>
          <w:sz w:val="20"/>
          <w:lang w:val="haw-US"/>
        </w:rPr>
        <w:t>Budget Workshop</w:t>
      </w:r>
      <w:r>
        <w:rPr>
          <w:rFonts w:ascii="Arial" w:hAnsi="Arial" w:cs="Arial"/>
          <w:noProof/>
          <w:sz w:val="20"/>
          <w:lang w:val="en-US"/>
        </w:rPr>
        <w:t xml:space="preserve"> will be held on Monday, </w:t>
      </w:r>
    </w:p>
    <w:p w14:paraId="0DACD4DE" w14:textId="51D0406C" w:rsidR="00190D95" w:rsidRDefault="00530E7B" w:rsidP="00190D95">
      <w:pPr>
        <w:pStyle w:val="Header"/>
        <w:tabs>
          <w:tab w:val="left" w:pos="720"/>
        </w:tabs>
        <w:ind w:right="-180"/>
        <w:rPr>
          <w:rFonts w:ascii="Arial" w:hAnsi="Arial" w:cs="Arial"/>
          <w:sz w:val="20"/>
          <w:lang w:val="en-US"/>
        </w:rPr>
      </w:pPr>
      <w:r>
        <w:rPr>
          <w:rFonts w:ascii="Arial" w:hAnsi="Arial" w:cs="Arial"/>
          <w:noProof/>
          <w:sz w:val="20"/>
          <w:lang w:val="en-US"/>
        </w:rPr>
        <w:t>May 5</w:t>
      </w:r>
      <w:r w:rsidR="001A274B">
        <w:rPr>
          <w:rFonts w:ascii="Arial" w:hAnsi="Arial" w:cs="Arial"/>
          <w:noProof/>
          <w:sz w:val="20"/>
          <w:lang w:val="haw-US"/>
        </w:rPr>
        <w:t>, 2025</w:t>
      </w:r>
      <w:r w:rsidR="00190D95">
        <w:rPr>
          <w:rFonts w:ascii="Arial" w:hAnsi="Arial" w:cs="Arial"/>
          <w:noProof/>
          <w:sz w:val="20"/>
          <w:lang w:val="en-US"/>
        </w:rPr>
        <w:t xml:space="preserve">, </w:t>
      </w:r>
      <w:r w:rsidR="00190D95">
        <w:rPr>
          <w:rFonts w:ascii="Arial" w:hAnsi="Arial" w:cs="Arial"/>
          <w:sz w:val="20"/>
          <w:lang w:val="en-US"/>
        </w:rPr>
        <w:t xml:space="preserve">at 2:00 </w:t>
      </w:r>
      <w:r w:rsidR="00190D95" w:rsidRPr="002D515E">
        <w:rPr>
          <w:rFonts w:ascii="Arial" w:hAnsi="Arial" w:cs="Arial"/>
          <w:sz w:val="20"/>
          <w:lang w:val="en-US"/>
        </w:rPr>
        <w:t>p.m.</w:t>
      </w:r>
      <w:r w:rsidR="00190D95">
        <w:rPr>
          <w:rFonts w:ascii="Arial" w:hAnsi="Arial" w:cs="Arial"/>
          <w:sz w:val="20"/>
          <w:lang w:val="en-US"/>
        </w:rPr>
        <w:t xml:space="preserve"> </w:t>
      </w:r>
      <w:r w:rsidR="00190D95">
        <w:rPr>
          <w:rFonts w:ascii="Arial" w:hAnsi="Arial" w:cs="Arial"/>
          <w:sz w:val="20"/>
        </w:rPr>
        <w:t>in the Boardr</w:t>
      </w:r>
      <w:r w:rsidR="00190D95" w:rsidRPr="002D515E">
        <w:rPr>
          <w:rFonts w:ascii="Arial" w:hAnsi="Arial" w:cs="Arial"/>
          <w:sz w:val="20"/>
        </w:rPr>
        <w:t xml:space="preserve">oom, Public Service Building, 630 South Beretania Street, Honolulu, </w:t>
      </w:r>
      <w:r w:rsidR="00190D95">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49A3FF58"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w:t>
      </w:r>
      <w:r w:rsidR="00530E7B">
        <w:rPr>
          <w:rFonts w:ascii="Arial" w:hAnsi="Arial" w:cs="Arial"/>
          <w:spacing w:val="-8"/>
          <w:sz w:val="20"/>
        </w:rPr>
        <w:t>May 5</w:t>
      </w:r>
      <w:r w:rsidR="001A274B">
        <w:rPr>
          <w:rFonts w:ascii="Arial" w:hAnsi="Arial" w:cs="Arial"/>
          <w:spacing w:val="-8"/>
          <w:sz w:val="20"/>
          <w:lang w:val="haw-US"/>
        </w:rPr>
        <w:t>, 2025</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7B91DE2E"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530E7B">
        <w:rPr>
          <w:rFonts w:ascii="Arial" w:hAnsi="Arial" w:cs="Arial"/>
          <w:sz w:val="20"/>
        </w:rPr>
        <w:t>May 2</w:t>
      </w:r>
      <w:r w:rsidR="001A274B">
        <w:rPr>
          <w:rFonts w:ascii="Arial" w:hAnsi="Arial" w:cs="Arial"/>
          <w:sz w:val="20"/>
          <w:lang w:val="haw-US"/>
        </w:rPr>
        <w:t>, 2025</w:t>
      </w:r>
      <w:r>
        <w:rPr>
          <w:rFonts w:ascii="Arial" w:hAnsi="Arial" w:cs="Arial"/>
          <w:sz w:val="20"/>
        </w:rPr>
        <w:t>, at noon.</w:t>
      </w:r>
    </w:p>
    <w:p w14:paraId="48CE68A2" w14:textId="32E8BCAF"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Monday, </w:t>
      </w:r>
      <w:r w:rsidR="00530E7B">
        <w:rPr>
          <w:rFonts w:ascii="Arial" w:hAnsi="Arial" w:cs="Arial"/>
          <w:sz w:val="20"/>
        </w:rPr>
        <w:t>May 5</w:t>
      </w:r>
      <w:r w:rsidR="001A274B">
        <w:rPr>
          <w:rFonts w:ascii="Arial" w:hAnsi="Arial" w:cs="Arial"/>
          <w:sz w:val="20"/>
          <w:lang w:val="haw-US"/>
        </w:rPr>
        <w:t>, 2025</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7F3FC936" w:rsidR="00190D95" w:rsidRPr="00F60FBB"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530E7B">
        <w:rPr>
          <w:rFonts w:ascii="Arial" w:hAnsi="Arial" w:cs="Arial"/>
          <w:szCs w:val="24"/>
          <w:lang w:val="en-US"/>
        </w:rPr>
        <w:t>May 5</w:t>
      </w:r>
      <w:r w:rsidR="001A274B">
        <w:rPr>
          <w:rFonts w:ascii="Arial" w:hAnsi="Arial" w:cs="Arial"/>
          <w:szCs w:val="24"/>
          <w:lang w:val="haw-US"/>
        </w:rPr>
        <w:t>, 2025</w:t>
      </w:r>
      <w:r w:rsidRPr="00F60FBB">
        <w:rPr>
          <w:rFonts w:ascii="Arial" w:hAnsi="Arial" w:cs="Arial"/>
          <w:szCs w:val="24"/>
          <w:lang w:val="en-US"/>
        </w:rPr>
        <w:t xml:space="preserve">, </w:t>
      </w:r>
      <w:r w:rsidR="00530E7B">
        <w:rPr>
          <w:rFonts w:ascii="Arial" w:hAnsi="Arial" w:cs="Arial"/>
          <w:szCs w:val="24"/>
          <w:lang w:val="en-US"/>
        </w:rPr>
        <w:t>Budget Workshop</w:t>
      </w:r>
      <w:r w:rsidRPr="00F60FBB">
        <w:rPr>
          <w:rFonts w:ascii="Arial" w:hAnsi="Arial" w:cs="Arial"/>
          <w:szCs w:val="24"/>
          <w:lang w:val="en-US"/>
        </w:rPr>
        <w:t xml:space="preserve"> of the Board of Water Supply is as follows:</w:t>
      </w:r>
    </w:p>
    <w:p w14:paraId="73DBF62D" w14:textId="77777777" w:rsidR="0014107F" w:rsidRPr="00F60FBB" w:rsidRDefault="0014107F" w:rsidP="00190D95">
      <w:pPr>
        <w:pStyle w:val="Header"/>
        <w:tabs>
          <w:tab w:val="clear" w:pos="4320"/>
          <w:tab w:val="clear" w:pos="8640"/>
        </w:tabs>
        <w:rPr>
          <w:rFonts w:ascii="Arial" w:hAnsi="Arial" w:cs="Arial"/>
          <w:szCs w:val="24"/>
          <w:lang w:val="en-US"/>
        </w:rPr>
      </w:pPr>
    </w:p>
    <w:p w14:paraId="1550C582" w14:textId="77777777" w:rsidR="00530E7B" w:rsidRPr="00530E7B" w:rsidRDefault="00530E7B" w:rsidP="00530E7B">
      <w:pPr>
        <w:rPr>
          <w:rFonts w:ascii="Arial" w:hAnsi="Arial" w:cs="Arial"/>
          <w:szCs w:val="24"/>
          <w:u w:val="single"/>
          <w:lang w:eastAsia="x-none"/>
        </w:rPr>
      </w:pPr>
      <w:r w:rsidRPr="00530E7B">
        <w:rPr>
          <w:rFonts w:ascii="Arial" w:hAnsi="Arial" w:cs="Arial"/>
          <w:szCs w:val="24"/>
          <w:u w:val="single"/>
          <w:lang w:eastAsia="x-none"/>
        </w:rPr>
        <w:t>ITEMS FOR INFORMATION</w:t>
      </w:r>
    </w:p>
    <w:p w14:paraId="56B5D86D" w14:textId="77777777" w:rsidR="00530E7B" w:rsidRPr="00530E7B" w:rsidRDefault="00530E7B" w:rsidP="00530E7B">
      <w:pPr>
        <w:rPr>
          <w:rFonts w:ascii="Arial" w:hAnsi="Arial" w:cs="Arial"/>
          <w:szCs w:val="24"/>
        </w:rPr>
      </w:pPr>
    </w:p>
    <w:p w14:paraId="193CC363" w14:textId="1CFFF141" w:rsidR="00530E7B" w:rsidRPr="00530E7B" w:rsidRDefault="00000000" w:rsidP="00530E7B">
      <w:pPr>
        <w:numPr>
          <w:ilvl w:val="0"/>
          <w:numId w:val="14"/>
        </w:numPr>
        <w:ind w:hanging="720"/>
        <w:contextualSpacing/>
        <w:rPr>
          <w:rFonts w:ascii="Arial" w:hAnsi="Arial" w:cs="Arial"/>
          <w:szCs w:val="24"/>
        </w:rPr>
      </w:pPr>
      <w:hyperlink r:id="rId17" w:history="1">
        <w:r w:rsidR="00530E7B" w:rsidRPr="006B46A1">
          <w:rPr>
            <w:rStyle w:val="Hyperlink"/>
            <w:rFonts w:ascii="Arial" w:hAnsi="Arial" w:cs="Arial"/>
            <w:szCs w:val="24"/>
          </w:rPr>
          <w:t>Workshop Meeting on the Proposed Fiscal Year 202</w:t>
        </w:r>
        <w:r w:rsidR="00874DD4" w:rsidRPr="006B46A1">
          <w:rPr>
            <w:rStyle w:val="Hyperlink"/>
            <w:rFonts w:ascii="Arial" w:hAnsi="Arial" w:cs="Arial"/>
            <w:szCs w:val="24"/>
          </w:rPr>
          <w:t>5</w:t>
        </w:r>
        <w:r w:rsidR="00530E7B" w:rsidRPr="006B46A1">
          <w:rPr>
            <w:rStyle w:val="Hyperlink"/>
            <w:rFonts w:ascii="Arial" w:hAnsi="Arial" w:cs="Arial"/>
            <w:szCs w:val="24"/>
          </w:rPr>
          <w:t>-202</w:t>
        </w:r>
        <w:r w:rsidR="00874DD4" w:rsidRPr="006B46A1">
          <w:rPr>
            <w:rStyle w:val="Hyperlink"/>
            <w:rFonts w:ascii="Arial" w:hAnsi="Arial" w:cs="Arial"/>
            <w:szCs w:val="24"/>
          </w:rPr>
          <w:t>6</w:t>
        </w:r>
        <w:r w:rsidR="00530E7B" w:rsidRPr="006B46A1">
          <w:rPr>
            <w:rStyle w:val="Hyperlink"/>
            <w:rFonts w:ascii="Arial" w:hAnsi="Arial" w:cs="Arial"/>
            <w:szCs w:val="24"/>
          </w:rPr>
          <w:t xml:space="preserve"> Operating and Capital Improvement Program Budget</w:t>
        </w:r>
      </w:hyperlink>
    </w:p>
    <w:p w14:paraId="652CEDAD" w14:textId="77777777" w:rsidR="00051C17" w:rsidRDefault="00051C17" w:rsidP="00051C17">
      <w:pPr>
        <w:rPr>
          <w:rFonts w:ascii="Arial" w:hAnsi="Arial" w:cs="Arial"/>
          <w:sz w:val="22"/>
          <w:szCs w:val="22"/>
        </w:rPr>
      </w:pPr>
    </w:p>
    <w:p w14:paraId="16A12994" w14:textId="2952B66B" w:rsidR="00051C17" w:rsidRPr="00051C17" w:rsidRDefault="00051C17" w:rsidP="00051C17">
      <w:pPr>
        <w:rPr>
          <w:rFonts w:ascii="Arial" w:hAnsi="Arial" w:cs="Arial"/>
          <w:szCs w:val="24"/>
          <w:u w:val="single"/>
        </w:rPr>
      </w:pPr>
      <w:r w:rsidRPr="00051C17">
        <w:rPr>
          <w:rFonts w:ascii="Arial" w:hAnsi="Arial" w:cs="Arial"/>
          <w:szCs w:val="24"/>
          <w:u w:val="single"/>
        </w:rPr>
        <w:t>EXECUTIVE SESSION</w:t>
      </w:r>
    </w:p>
    <w:p w14:paraId="1F88CCC0" w14:textId="77777777" w:rsidR="00051C17" w:rsidRDefault="00051C17" w:rsidP="00051C17">
      <w:pPr>
        <w:rPr>
          <w:rFonts w:ascii="Arial" w:hAnsi="Arial" w:cs="Arial"/>
          <w:szCs w:val="24"/>
        </w:rPr>
      </w:pPr>
    </w:p>
    <w:p w14:paraId="3FC4D90C" w14:textId="235AFB81" w:rsidR="00051C17" w:rsidRPr="00051C17" w:rsidRDefault="00051C17" w:rsidP="00051C17">
      <w:pPr>
        <w:pStyle w:val="ListParagraph"/>
        <w:numPr>
          <w:ilvl w:val="0"/>
          <w:numId w:val="16"/>
        </w:numPr>
        <w:ind w:hanging="720"/>
        <w:rPr>
          <w:rFonts w:ascii="Arial" w:hAnsi="Arial" w:cs="Arial"/>
          <w:szCs w:val="24"/>
        </w:rPr>
      </w:pPr>
      <w:r w:rsidRPr="00051C17">
        <w:rPr>
          <w:rFonts w:ascii="Arial" w:hAnsi="Arial" w:cs="Arial"/>
          <w:szCs w:val="24"/>
        </w:rPr>
        <w:t>To Consult with the Board’s Attorney on Questions and Issues Pertaining to the Board of Water Supply’s Proposed Resolution of Designated Claims for Temporary Hazard Pay [HRS §92-5(a)(4)]</w:t>
      </w:r>
    </w:p>
    <w:p w14:paraId="78179242" w14:textId="77777777" w:rsidR="00D63034" w:rsidRDefault="00D63034" w:rsidP="00D63034">
      <w:pPr>
        <w:pStyle w:val="ListParagraph"/>
        <w:rPr>
          <w:rFonts w:ascii="Arial" w:hAnsi="Arial" w:cs="Arial"/>
          <w:szCs w:val="24"/>
        </w:rPr>
      </w:pPr>
    </w:p>
    <w:p w14:paraId="2C5C9D9E" w14:textId="77777777" w:rsidR="00D63034" w:rsidRPr="00F60FBB" w:rsidRDefault="00D63034" w:rsidP="00D63034">
      <w:pPr>
        <w:pStyle w:val="Header"/>
        <w:tabs>
          <w:tab w:val="clear" w:pos="4320"/>
          <w:tab w:val="clear" w:pos="8640"/>
          <w:tab w:val="left" w:pos="720"/>
        </w:tabs>
        <w:rPr>
          <w:rFonts w:ascii="Arial" w:hAnsi="Arial" w:cs="Arial"/>
          <w:szCs w:val="24"/>
          <w:lang w:val="en-US"/>
        </w:rPr>
      </w:pPr>
    </w:p>
    <w:bookmarkEnd w:id="2"/>
    <w:bookmarkEnd w:id="3"/>
    <w:bookmarkEnd w:id="4"/>
    <w:p w14:paraId="3D5EF0BD"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sectPr w:rsidR="00190D95" w:rsidRPr="00F60FBB" w:rsidSect="005A64C0">
      <w:headerReference w:type="first" r:id="rId18"/>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9716D" w14:textId="77777777" w:rsidR="001B0C3D" w:rsidRDefault="001B0C3D">
      <w:r>
        <w:separator/>
      </w:r>
    </w:p>
  </w:endnote>
  <w:endnote w:type="continuationSeparator" w:id="0">
    <w:p w14:paraId="0567679B" w14:textId="77777777" w:rsidR="001B0C3D" w:rsidRDefault="001B0C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Univers (PCL6)">
    <w:altName w:val="Arial"/>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F1DF4" w14:textId="77777777" w:rsidR="001B0C3D" w:rsidRDefault="001B0C3D">
      <w:r>
        <w:separator/>
      </w:r>
    </w:p>
  </w:footnote>
  <w:footnote w:type="continuationSeparator" w:id="0">
    <w:p w14:paraId="7041C9AE" w14:textId="77777777" w:rsidR="001B0C3D" w:rsidRDefault="001B0C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bookmarkStart w:id="5" w:name="_Hlk137632798"/>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5"/>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440"/>
    <w:multiLevelType w:val="hybridMultilevel"/>
    <w:tmpl w:val="0AB2A086"/>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1E318B"/>
    <w:multiLevelType w:val="hybridMultilevel"/>
    <w:tmpl w:val="9BCAF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9EA538F"/>
    <w:multiLevelType w:val="hybridMultilevel"/>
    <w:tmpl w:val="714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642B7F"/>
    <w:multiLevelType w:val="hybridMultilevel"/>
    <w:tmpl w:val="1ADCB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59695C"/>
    <w:multiLevelType w:val="hybridMultilevel"/>
    <w:tmpl w:val="4B54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52313F"/>
    <w:multiLevelType w:val="hybridMultilevel"/>
    <w:tmpl w:val="F7EA7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BEA3AC7"/>
    <w:multiLevelType w:val="hybridMultilevel"/>
    <w:tmpl w:val="F23C94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034927"/>
    <w:multiLevelType w:val="hybridMultilevel"/>
    <w:tmpl w:val="26B2E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4F1D97"/>
    <w:multiLevelType w:val="hybridMultilevel"/>
    <w:tmpl w:val="C546C028"/>
    <w:lvl w:ilvl="0" w:tplc="704A5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4"/>
  </w:num>
  <w:num w:numId="2" w16cid:durableId="991370779">
    <w:abstractNumId w:val="7"/>
  </w:num>
  <w:num w:numId="3" w16cid:durableId="406458418">
    <w:abstractNumId w:val="10"/>
  </w:num>
  <w:num w:numId="4" w16cid:durableId="211819291">
    <w:abstractNumId w:val="1"/>
  </w:num>
  <w:num w:numId="5" w16cid:durableId="363285324">
    <w:abstractNumId w:val="14"/>
  </w:num>
  <w:num w:numId="6" w16cid:durableId="625090426">
    <w:abstractNumId w:val="11"/>
  </w:num>
  <w:num w:numId="7" w16cid:durableId="9110464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 w:numId="9" w16cid:durableId="17358548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6593225">
    <w:abstractNumId w:val="6"/>
  </w:num>
  <w:num w:numId="11" w16cid:durableId="1677342284">
    <w:abstractNumId w:val="3"/>
  </w:num>
  <w:num w:numId="12" w16cid:durableId="1794402462">
    <w:abstractNumId w:val="13"/>
  </w:num>
  <w:num w:numId="13" w16cid:durableId="12175460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83404554">
    <w:abstractNumId w:val="5"/>
  </w:num>
  <w:num w:numId="15" w16cid:durableId="1065690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7495017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DSqBQDLu5zHLgAAAA=="/>
  </w:docVars>
  <w:rsids>
    <w:rsidRoot w:val="00B63D03"/>
    <w:rsid w:val="000019E8"/>
    <w:rsid w:val="00021B90"/>
    <w:rsid w:val="000315C1"/>
    <w:rsid w:val="00036AF2"/>
    <w:rsid w:val="00037BDF"/>
    <w:rsid w:val="00051C17"/>
    <w:rsid w:val="000536AF"/>
    <w:rsid w:val="00055EF8"/>
    <w:rsid w:val="00060F45"/>
    <w:rsid w:val="00063E5B"/>
    <w:rsid w:val="0008000A"/>
    <w:rsid w:val="00080DBF"/>
    <w:rsid w:val="000820E6"/>
    <w:rsid w:val="0008349D"/>
    <w:rsid w:val="000838C1"/>
    <w:rsid w:val="000848A7"/>
    <w:rsid w:val="00084E75"/>
    <w:rsid w:val="000B054B"/>
    <w:rsid w:val="000B5AF6"/>
    <w:rsid w:val="000C0CC8"/>
    <w:rsid w:val="000E1997"/>
    <w:rsid w:val="000E66CC"/>
    <w:rsid w:val="000F277F"/>
    <w:rsid w:val="000F5D23"/>
    <w:rsid w:val="001002EA"/>
    <w:rsid w:val="00120363"/>
    <w:rsid w:val="00121890"/>
    <w:rsid w:val="001327B4"/>
    <w:rsid w:val="0014107F"/>
    <w:rsid w:val="00142DC5"/>
    <w:rsid w:val="00171406"/>
    <w:rsid w:val="00185DA2"/>
    <w:rsid w:val="00190D95"/>
    <w:rsid w:val="00196258"/>
    <w:rsid w:val="0019723C"/>
    <w:rsid w:val="001A095E"/>
    <w:rsid w:val="001A2378"/>
    <w:rsid w:val="001A274B"/>
    <w:rsid w:val="001B0C3D"/>
    <w:rsid w:val="001B27F4"/>
    <w:rsid w:val="001B4627"/>
    <w:rsid w:val="001B478D"/>
    <w:rsid w:val="001B7E51"/>
    <w:rsid w:val="001C5B6C"/>
    <w:rsid w:val="001C7048"/>
    <w:rsid w:val="001E1600"/>
    <w:rsid w:val="00207C65"/>
    <w:rsid w:val="00210031"/>
    <w:rsid w:val="0021216D"/>
    <w:rsid w:val="00212335"/>
    <w:rsid w:val="00216BA2"/>
    <w:rsid w:val="00221DF8"/>
    <w:rsid w:val="00243C63"/>
    <w:rsid w:val="00244A19"/>
    <w:rsid w:val="002463AB"/>
    <w:rsid w:val="002612EC"/>
    <w:rsid w:val="0026503D"/>
    <w:rsid w:val="00276DF4"/>
    <w:rsid w:val="0028512E"/>
    <w:rsid w:val="00285490"/>
    <w:rsid w:val="00287D1A"/>
    <w:rsid w:val="00293C09"/>
    <w:rsid w:val="00296D09"/>
    <w:rsid w:val="002A00F1"/>
    <w:rsid w:val="002A1892"/>
    <w:rsid w:val="002A4A60"/>
    <w:rsid w:val="002B265A"/>
    <w:rsid w:val="002C3D63"/>
    <w:rsid w:val="002C6C5B"/>
    <w:rsid w:val="002D14DE"/>
    <w:rsid w:val="002D6FDC"/>
    <w:rsid w:val="002E28DA"/>
    <w:rsid w:val="002F68B6"/>
    <w:rsid w:val="003004EC"/>
    <w:rsid w:val="003208D2"/>
    <w:rsid w:val="003442F6"/>
    <w:rsid w:val="003457FB"/>
    <w:rsid w:val="0035489A"/>
    <w:rsid w:val="003548A0"/>
    <w:rsid w:val="00367962"/>
    <w:rsid w:val="00373B3C"/>
    <w:rsid w:val="003745FA"/>
    <w:rsid w:val="003876EF"/>
    <w:rsid w:val="0039523D"/>
    <w:rsid w:val="003A5D30"/>
    <w:rsid w:val="003A5FB3"/>
    <w:rsid w:val="003B3438"/>
    <w:rsid w:val="003B473A"/>
    <w:rsid w:val="003B6AA7"/>
    <w:rsid w:val="003C0718"/>
    <w:rsid w:val="003D3836"/>
    <w:rsid w:val="003D5984"/>
    <w:rsid w:val="003F0133"/>
    <w:rsid w:val="003F3FCC"/>
    <w:rsid w:val="003F40BA"/>
    <w:rsid w:val="003F5340"/>
    <w:rsid w:val="003F6AE1"/>
    <w:rsid w:val="0041369E"/>
    <w:rsid w:val="00414403"/>
    <w:rsid w:val="0042003E"/>
    <w:rsid w:val="00427654"/>
    <w:rsid w:val="00447865"/>
    <w:rsid w:val="00452426"/>
    <w:rsid w:val="004554A5"/>
    <w:rsid w:val="00457E7A"/>
    <w:rsid w:val="004623A2"/>
    <w:rsid w:val="0046242A"/>
    <w:rsid w:val="0046369F"/>
    <w:rsid w:val="004649BB"/>
    <w:rsid w:val="00465077"/>
    <w:rsid w:val="004665EB"/>
    <w:rsid w:val="004708C7"/>
    <w:rsid w:val="00471CBD"/>
    <w:rsid w:val="00493174"/>
    <w:rsid w:val="004A2527"/>
    <w:rsid w:val="004B237D"/>
    <w:rsid w:val="004B253B"/>
    <w:rsid w:val="004C47F7"/>
    <w:rsid w:val="004C767A"/>
    <w:rsid w:val="004D6A73"/>
    <w:rsid w:val="004F6F26"/>
    <w:rsid w:val="004F71AD"/>
    <w:rsid w:val="004F756F"/>
    <w:rsid w:val="005124F7"/>
    <w:rsid w:val="0052616C"/>
    <w:rsid w:val="00530E7B"/>
    <w:rsid w:val="005351F9"/>
    <w:rsid w:val="005530F6"/>
    <w:rsid w:val="00571A2F"/>
    <w:rsid w:val="005775F7"/>
    <w:rsid w:val="005865B1"/>
    <w:rsid w:val="005943F4"/>
    <w:rsid w:val="005964E5"/>
    <w:rsid w:val="00597BBF"/>
    <w:rsid w:val="005A5AEE"/>
    <w:rsid w:val="005A64C0"/>
    <w:rsid w:val="005B0E21"/>
    <w:rsid w:val="005B6021"/>
    <w:rsid w:val="005B6736"/>
    <w:rsid w:val="005D5C6C"/>
    <w:rsid w:val="005E14CF"/>
    <w:rsid w:val="005E1606"/>
    <w:rsid w:val="006070C1"/>
    <w:rsid w:val="00611A12"/>
    <w:rsid w:val="0061346E"/>
    <w:rsid w:val="00616C7C"/>
    <w:rsid w:val="00624823"/>
    <w:rsid w:val="006417AF"/>
    <w:rsid w:val="006452E6"/>
    <w:rsid w:val="00656FD9"/>
    <w:rsid w:val="00675538"/>
    <w:rsid w:val="00691DAF"/>
    <w:rsid w:val="006B11F9"/>
    <w:rsid w:val="006B46A1"/>
    <w:rsid w:val="006B6FC0"/>
    <w:rsid w:val="006C2850"/>
    <w:rsid w:val="006D44CC"/>
    <w:rsid w:val="006E269A"/>
    <w:rsid w:val="006E5C7A"/>
    <w:rsid w:val="006E60D8"/>
    <w:rsid w:val="006E655D"/>
    <w:rsid w:val="006E6877"/>
    <w:rsid w:val="006E6C2E"/>
    <w:rsid w:val="006E77C0"/>
    <w:rsid w:val="006F425F"/>
    <w:rsid w:val="006F65E8"/>
    <w:rsid w:val="0070590D"/>
    <w:rsid w:val="00733749"/>
    <w:rsid w:val="00734615"/>
    <w:rsid w:val="00735CA1"/>
    <w:rsid w:val="0074136A"/>
    <w:rsid w:val="00741E7F"/>
    <w:rsid w:val="00743797"/>
    <w:rsid w:val="00762892"/>
    <w:rsid w:val="00770D75"/>
    <w:rsid w:val="007812BF"/>
    <w:rsid w:val="00793C2E"/>
    <w:rsid w:val="00794078"/>
    <w:rsid w:val="007A4E41"/>
    <w:rsid w:val="007B4A85"/>
    <w:rsid w:val="007B4F18"/>
    <w:rsid w:val="007C0CAE"/>
    <w:rsid w:val="007C724B"/>
    <w:rsid w:val="007D187E"/>
    <w:rsid w:val="007D7A7E"/>
    <w:rsid w:val="007F3C4D"/>
    <w:rsid w:val="007F4FD5"/>
    <w:rsid w:val="007F50E8"/>
    <w:rsid w:val="007F730A"/>
    <w:rsid w:val="00812026"/>
    <w:rsid w:val="008238FF"/>
    <w:rsid w:val="008264B7"/>
    <w:rsid w:val="00830603"/>
    <w:rsid w:val="00835065"/>
    <w:rsid w:val="00840D0B"/>
    <w:rsid w:val="00847D7C"/>
    <w:rsid w:val="00874DD4"/>
    <w:rsid w:val="00890EFC"/>
    <w:rsid w:val="008922D4"/>
    <w:rsid w:val="00894A8E"/>
    <w:rsid w:val="008A6726"/>
    <w:rsid w:val="008B3E2B"/>
    <w:rsid w:val="008C2F94"/>
    <w:rsid w:val="008C4131"/>
    <w:rsid w:val="008C681F"/>
    <w:rsid w:val="008D3E8C"/>
    <w:rsid w:val="008E250F"/>
    <w:rsid w:val="008E3803"/>
    <w:rsid w:val="00911222"/>
    <w:rsid w:val="00922F1E"/>
    <w:rsid w:val="009241FE"/>
    <w:rsid w:val="009265C4"/>
    <w:rsid w:val="00930C5F"/>
    <w:rsid w:val="00941C1F"/>
    <w:rsid w:val="00976069"/>
    <w:rsid w:val="00984678"/>
    <w:rsid w:val="00992D3B"/>
    <w:rsid w:val="00994DE0"/>
    <w:rsid w:val="00997BF5"/>
    <w:rsid w:val="009A7B48"/>
    <w:rsid w:val="009B4FE1"/>
    <w:rsid w:val="009D2E94"/>
    <w:rsid w:val="009F69DD"/>
    <w:rsid w:val="00A022CE"/>
    <w:rsid w:val="00A03818"/>
    <w:rsid w:val="00A06DA8"/>
    <w:rsid w:val="00A14D38"/>
    <w:rsid w:val="00A17697"/>
    <w:rsid w:val="00A26B79"/>
    <w:rsid w:val="00A33D4E"/>
    <w:rsid w:val="00A42FB5"/>
    <w:rsid w:val="00A434A7"/>
    <w:rsid w:val="00A5306D"/>
    <w:rsid w:val="00A63076"/>
    <w:rsid w:val="00A66D76"/>
    <w:rsid w:val="00A723C9"/>
    <w:rsid w:val="00A82F4C"/>
    <w:rsid w:val="00A916B8"/>
    <w:rsid w:val="00AA6874"/>
    <w:rsid w:val="00AB07EC"/>
    <w:rsid w:val="00AB1DC7"/>
    <w:rsid w:val="00AB3727"/>
    <w:rsid w:val="00AC1B7D"/>
    <w:rsid w:val="00AC4872"/>
    <w:rsid w:val="00AC48EA"/>
    <w:rsid w:val="00AC4BB0"/>
    <w:rsid w:val="00AC5BA3"/>
    <w:rsid w:val="00AC7628"/>
    <w:rsid w:val="00AC7AF8"/>
    <w:rsid w:val="00AD2F2F"/>
    <w:rsid w:val="00AE0E1D"/>
    <w:rsid w:val="00AE4990"/>
    <w:rsid w:val="00AE4ACC"/>
    <w:rsid w:val="00AF011F"/>
    <w:rsid w:val="00AF6E91"/>
    <w:rsid w:val="00B230DD"/>
    <w:rsid w:val="00B23CC9"/>
    <w:rsid w:val="00B2463E"/>
    <w:rsid w:val="00B277E5"/>
    <w:rsid w:val="00B318F0"/>
    <w:rsid w:val="00B3244D"/>
    <w:rsid w:val="00B528AD"/>
    <w:rsid w:val="00B560BE"/>
    <w:rsid w:val="00B6307B"/>
    <w:rsid w:val="00B63D03"/>
    <w:rsid w:val="00B667CC"/>
    <w:rsid w:val="00B734B5"/>
    <w:rsid w:val="00B830AD"/>
    <w:rsid w:val="00B8427B"/>
    <w:rsid w:val="00B853D5"/>
    <w:rsid w:val="00B9109B"/>
    <w:rsid w:val="00BA195E"/>
    <w:rsid w:val="00BE0260"/>
    <w:rsid w:val="00BF2CD3"/>
    <w:rsid w:val="00C00743"/>
    <w:rsid w:val="00C018DD"/>
    <w:rsid w:val="00C03C86"/>
    <w:rsid w:val="00C10BC6"/>
    <w:rsid w:val="00C21B9E"/>
    <w:rsid w:val="00C225C5"/>
    <w:rsid w:val="00C24155"/>
    <w:rsid w:val="00C24CA4"/>
    <w:rsid w:val="00C373C9"/>
    <w:rsid w:val="00C4625A"/>
    <w:rsid w:val="00C56F1A"/>
    <w:rsid w:val="00C674EA"/>
    <w:rsid w:val="00C7442D"/>
    <w:rsid w:val="00C81D11"/>
    <w:rsid w:val="00C820D2"/>
    <w:rsid w:val="00C83472"/>
    <w:rsid w:val="00CA0610"/>
    <w:rsid w:val="00CA1755"/>
    <w:rsid w:val="00CB0854"/>
    <w:rsid w:val="00CB6454"/>
    <w:rsid w:val="00CC11C8"/>
    <w:rsid w:val="00CC4A89"/>
    <w:rsid w:val="00CC796E"/>
    <w:rsid w:val="00CD3E1F"/>
    <w:rsid w:val="00CE20F2"/>
    <w:rsid w:val="00CE5769"/>
    <w:rsid w:val="00CE7C9A"/>
    <w:rsid w:val="00CF62F8"/>
    <w:rsid w:val="00CF651C"/>
    <w:rsid w:val="00CF7823"/>
    <w:rsid w:val="00D03B58"/>
    <w:rsid w:val="00D111FE"/>
    <w:rsid w:val="00D22F88"/>
    <w:rsid w:val="00D2705F"/>
    <w:rsid w:val="00D31989"/>
    <w:rsid w:val="00D357E9"/>
    <w:rsid w:val="00D418A8"/>
    <w:rsid w:val="00D4313D"/>
    <w:rsid w:val="00D466CC"/>
    <w:rsid w:val="00D63034"/>
    <w:rsid w:val="00D65F74"/>
    <w:rsid w:val="00D66D51"/>
    <w:rsid w:val="00D71CD7"/>
    <w:rsid w:val="00D7742A"/>
    <w:rsid w:val="00D92983"/>
    <w:rsid w:val="00D92DDE"/>
    <w:rsid w:val="00E05298"/>
    <w:rsid w:val="00E0639C"/>
    <w:rsid w:val="00E06714"/>
    <w:rsid w:val="00E115E2"/>
    <w:rsid w:val="00E14B42"/>
    <w:rsid w:val="00E2349B"/>
    <w:rsid w:val="00E31ACA"/>
    <w:rsid w:val="00E344A2"/>
    <w:rsid w:val="00E44F7C"/>
    <w:rsid w:val="00E4755D"/>
    <w:rsid w:val="00E57246"/>
    <w:rsid w:val="00E73437"/>
    <w:rsid w:val="00E73C0E"/>
    <w:rsid w:val="00E809A7"/>
    <w:rsid w:val="00E95AE7"/>
    <w:rsid w:val="00EA58AD"/>
    <w:rsid w:val="00EC1E82"/>
    <w:rsid w:val="00EC4A4D"/>
    <w:rsid w:val="00EC6C6B"/>
    <w:rsid w:val="00EE1727"/>
    <w:rsid w:val="00EE3BC0"/>
    <w:rsid w:val="00EF6B48"/>
    <w:rsid w:val="00F14954"/>
    <w:rsid w:val="00F20C54"/>
    <w:rsid w:val="00F26DC4"/>
    <w:rsid w:val="00F32260"/>
    <w:rsid w:val="00F33A88"/>
    <w:rsid w:val="00F35B49"/>
    <w:rsid w:val="00F433E2"/>
    <w:rsid w:val="00F50DAA"/>
    <w:rsid w:val="00F60FBB"/>
    <w:rsid w:val="00F77C32"/>
    <w:rsid w:val="00F9298C"/>
    <w:rsid w:val="00F96A0E"/>
    <w:rsid w:val="00FA5620"/>
    <w:rsid w:val="00FA6366"/>
    <w:rsid w:val="00FB3966"/>
    <w:rsid w:val="00FC5C2A"/>
    <w:rsid w:val="00FC6575"/>
    <w:rsid w:val="00FC66EA"/>
    <w:rsid w:val="00FC6939"/>
    <w:rsid w:val="00FD432D"/>
    <w:rsid w:val="00FD5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240144594">
      <w:bodyDiv w:val="1"/>
      <w:marLeft w:val="0"/>
      <w:marRight w:val="0"/>
      <w:marTop w:val="0"/>
      <w:marBottom w:val="0"/>
      <w:divBdr>
        <w:top w:val="none" w:sz="0" w:space="0" w:color="auto"/>
        <w:left w:val="none" w:sz="0" w:space="0" w:color="auto"/>
        <w:bottom w:val="none" w:sz="0" w:space="0" w:color="auto"/>
        <w:right w:val="none" w:sz="0" w:space="0" w:color="auto"/>
      </w:divBdr>
    </w:div>
    <w:div w:id="240676407">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938680862">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 w:id="2016806688">
      <w:bodyDiv w:val="1"/>
      <w:marLeft w:val="0"/>
      <w:marRight w:val="0"/>
      <w:marTop w:val="0"/>
      <w:marBottom w:val="0"/>
      <w:divBdr>
        <w:top w:val="none" w:sz="0" w:space="0" w:color="auto"/>
        <w:left w:val="none" w:sz="0" w:space="0" w:color="auto"/>
        <w:bottom w:val="none" w:sz="0" w:space="0" w:color="auto"/>
        <w:right w:val="none" w:sz="0" w:space="0" w:color="auto"/>
      </w:divBdr>
    </w:div>
    <w:div w:id="214730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5-05-05_01a.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10" Type="http://schemas.openxmlformats.org/officeDocument/2006/relationships/hyperlink" Target="mailto:board@hbws.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738</Words>
  <Characters>421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Honolulu Board of Water Supply</Company>
  <LinksUpToDate>false</LinksUpToDate>
  <CharactersWithSpaces>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5-05-05</dc:title>
  <dc:subject/>
  <dc:creator>Honolulu Board of Water Supply</dc:creator>
  <cp:keywords/>
  <cp:lastModifiedBy>Stella Bernardo</cp:lastModifiedBy>
  <cp:revision>6</cp:revision>
  <cp:lastPrinted>2024-12-06T18:44:00Z</cp:lastPrinted>
  <dcterms:created xsi:type="dcterms:W3CDTF">2025-04-25T17:14:00Z</dcterms:created>
  <dcterms:modified xsi:type="dcterms:W3CDTF">2025-05-01T01:36:00Z</dcterms:modified>
</cp:coreProperties>
</file>